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5867B1" w14:textId="77777777"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14:paraId="6F8EBA6E" w14:textId="28BDFA51" w:rsidR="009344FF" w:rsidRDefault="00043E48" w:rsidP="009344FF">
      <w:r w:rsidRPr="00A50C56">
        <w:t>T</w:t>
      </w:r>
      <w:r w:rsidR="00A50C56" w:rsidRPr="00A50C56">
        <w:t>he</w:t>
      </w:r>
      <w:r>
        <w:t xml:space="preserve"> </w:t>
      </w:r>
      <w:r w:rsidR="00A50C56" w:rsidRPr="00A50C56">
        <w:t>manuscript can be published.</w:t>
      </w:r>
    </w:p>
    <w:p w14:paraId="5192F297" w14:textId="77777777" w:rsidR="00000000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14:paraId="6AB3F50F" w14:textId="3BB78CF0" w:rsidR="00043E48" w:rsidRPr="00151606" w:rsidRDefault="00151606" w:rsidP="009344FF">
      <w:r w:rsidRPr="00151606">
        <w:t xml:space="preserve">Dr. </w:t>
      </w:r>
      <w:proofErr w:type="spellStart"/>
      <w:r w:rsidRPr="00151606">
        <w:t>Kleomenis</w:t>
      </w:r>
      <w:proofErr w:type="spellEnd"/>
      <w:r w:rsidRPr="00151606">
        <w:t xml:space="preserve"> Kalogeropoulos</w:t>
      </w:r>
      <w:r w:rsidRPr="00151606">
        <w:t xml:space="preserve">, </w:t>
      </w:r>
      <w:r w:rsidRPr="00151606">
        <w:t>University of West Attica, Greece</w:t>
      </w:r>
    </w:p>
    <w:p w14:paraId="1F616F94" w14:textId="77777777" w:rsidR="00043E48" w:rsidRPr="009344FF" w:rsidRDefault="00043E48" w:rsidP="009344FF">
      <w:pPr>
        <w:rPr>
          <w:b/>
          <w:u w:val="single"/>
        </w:rPr>
      </w:pPr>
    </w:p>
    <w:sectPr w:rsidR="00043E48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zNzQ0NTExsTC0MDZW0lEKTi0uzszPAykwrAUAjZt+XCwAAAA="/>
  </w:docVars>
  <w:rsids>
    <w:rsidRoot w:val="00A72896"/>
    <w:rsid w:val="00043E48"/>
    <w:rsid w:val="00151606"/>
    <w:rsid w:val="00232E24"/>
    <w:rsid w:val="002C0B2C"/>
    <w:rsid w:val="009344FF"/>
    <w:rsid w:val="009F328F"/>
    <w:rsid w:val="00A50C56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C7D67"/>
  <w15:docId w15:val="{7B812CC2-16E0-49BD-B5C2-52B391964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19T13:33:00Z</dcterms:modified>
</cp:coreProperties>
</file>